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3B7FF4CC" w:rsidR="0081027D" w:rsidRDefault="00000000">
      <w:pPr>
        <w:pStyle w:val="Title"/>
        <w:jc w:val="center"/>
        <w:rPr>
          <w:rFonts w:ascii="Liberation Serif" w:hAnsi="Liberation Serif" w:cs="Dubai Medium"/>
          <w:b/>
          <w:bCs/>
        </w:rPr>
      </w:pPr>
      <w:r>
        <w:rPr>
          <w:rFonts w:ascii="Liberation Serif" w:hAnsi="Liberation Serif" w:cs="Dubai Medium"/>
          <w:b/>
          <w:bCs/>
        </w:rPr>
        <w:t>Log</w:t>
      </w:r>
      <w:r w:rsidR="00C45F5C">
        <w:rPr>
          <w:rFonts w:ascii="Liberation Serif" w:hAnsi="Liberation Serif" w:cs="Dubai Medium"/>
          <w:b/>
          <w:bCs/>
        </w:rPr>
        <w:t>out</w:t>
      </w:r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77F82F51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Log</w:t>
            </w:r>
            <w:r w:rsidR="00C45F5C">
              <w:t>ou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2A5F2360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45F5C">
              <w:t>2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81027D" w14:paraId="2447CD0F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6D1D1F7D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AE2895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27B6F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963A00" w14:textId="30E451B6" w:rsidR="0081027D" w:rsidRDefault="00000000">
            <w:pPr>
              <w:pStyle w:val="Standard"/>
            </w:pPr>
            <w:r>
              <w:t xml:space="preserve"> </w:t>
            </w:r>
            <w:r>
              <w:tab/>
              <w:t xml:space="preserve">Manager – </w:t>
            </w:r>
            <w:r w:rsidR="00AE2895">
              <w:t xml:space="preserve">Wants to </w:t>
            </w:r>
            <w:r>
              <w:t xml:space="preserve">Safely </w:t>
            </w:r>
            <w:r w:rsidR="00C45F5C">
              <w:t>logout from</w:t>
            </w:r>
            <w:r>
              <w:t xml:space="preserve"> him/her profile</w:t>
            </w:r>
          </w:p>
          <w:p w14:paraId="66E8E49B" w14:textId="4EEC9A8F" w:rsidR="00AE2895" w:rsidRPr="00AE2895" w:rsidRDefault="00000000" w:rsidP="00AE2895">
            <w:pPr>
              <w:pStyle w:val="Standard"/>
            </w:pPr>
            <w:r>
              <w:t xml:space="preserve">            </w:t>
            </w:r>
            <w:r w:rsidR="00AE2895">
              <w:t>Admin</w:t>
            </w:r>
            <w:r>
              <w:t xml:space="preserve"> – </w:t>
            </w:r>
            <w:r w:rsidR="00AE2895">
              <w:t xml:space="preserve">Wants to </w:t>
            </w:r>
            <w:r>
              <w:t xml:space="preserve">Safely </w:t>
            </w:r>
            <w:r w:rsidR="00C45F5C">
              <w:t>logout from</w:t>
            </w:r>
            <w:r>
              <w:t xml:space="preserve"> him/her profile</w:t>
            </w:r>
          </w:p>
          <w:p w14:paraId="0F970DEA" w14:textId="1ACA9319" w:rsidR="00AE2895" w:rsidRDefault="00AE2895" w:rsidP="00AE2895">
            <w:pPr>
              <w:pStyle w:val="Standard"/>
            </w:pPr>
            <w:r>
              <w:t xml:space="preserve"> </w:t>
            </w:r>
            <w:r>
              <w:tab/>
              <w:t xml:space="preserve">Expert – Wants to Safely </w:t>
            </w:r>
            <w:r w:rsidR="00C45F5C">
              <w:t>logout from</w:t>
            </w:r>
            <w:r>
              <w:t xml:space="preserve"> him/her profile</w:t>
            </w:r>
          </w:p>
          <w:p w14:paraId="1F6F4143" w14:textId="2714A3AE" w:rsidR="00AE2895" w:rsidRDefault="00AE2895" w:rsidP="00AE2895">
            <w:pPr>
              <w:pStyle w:val="Standard"/>
            </w:pPr>
            <w:r>
              <w:t xml:space="preserve">            Buyer – Wants to Safely </w:t>
            </w:r>
            <w:r w:rsidR="00C45F5C">
              <w:t>logout from</w:t>
            </w:r>
            <w:r>
              <w:t xml:space="preserve"> him/her profile</w:t>
            </w:r>
          </w:p>
          <w:p w14:paraId="5829DACC" w14:textId="47703DF5" w:rsidR="00AE2895" w:rsidRDefault="00AE2895" w:rsidP="00AE2895">
            <w:pPr>
              <w:pStyle w:val="Standard"/>
            </w:pPr>
            <w:r>
              <w:t xml:space="preserve">            Seller – Wants to Safely </w:t>
            </w:r>
            <w:r w:rsidR="00C45F5C">
              <w:t>logout from</w:t>
            </w:r>
            <w:r>
              <w:t xml:space="preserve"> him/her profile</w:t>
            </w:r>
          </w:p>
          <w:p w14:paraId="2D693913" w14:textId="1FDA75C9" w:rsidR="00AE2895" w:rsidRDefault="00AE2895" w:rsidP="00AE2895">
            <w:pPr>
              <w:pStyle w:val="Standard"/>
            </w:pPr>
          </w:p>
        </w:tc>
      </w:tr>
      <w:tr w:rsidR="0081027D" w14:paraId="3FD440D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4C759F22" w:rsidR="0081027D" w:rsidRDefault="00000000">
            <w:pPr>
              <w:pStyle w:val="Standard"/>
              <w:ind w:left="2172" w:hanging="2172"/>
            </w:pPr>
            <w:r>
              <w:t xml:space="preserve">            This use case describes how the </w:t>
            </w:r>
            <w:r w:rsidR="00AE2895">
              <w:t>users</w:t>
            </w:r>
            <w:r>
              <w:t xml:space="preserve"> can </w:t>
            </w:r>
            <w:r w:rsidR="00C45F5C">
              <w:t>logout from</w:t>
            </w:r>
            <w:r>
              <w:t xml:space="preserve"> the system.</w:t>
            </w:r>
          </w:p>
        </w:tc>
      </w:tr>
      <w:tr w:rsidR="0081027D" w14:paraId="78764C3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4A6B61C2" w:rsidR="0081027D" w:rsidRDefault="00000000">
            <w:pPr>
              <w:pStyle w:val="Standard"/>
              <w:ind w:left="864" w:hanging="864"/>
            </w:pPr>
            <w:r>
              <w:t xml:space="preserve">           By</w:t>
            </w:r>
            <w:r w:rsidR="00AE2895">
              <w:t xml:space="preserve"> </w:t>
            </w:r>
            <w:r w:rsidR="00AA0E5D">
              <w:t>C</w:t>
            </w:r>
            <w:r w:rsidR="00AE2895">
              <w:t>lick</w:t>
            </w:r>
            <w:r w:rsidR="00C45F5C">
              <w:t>ing</w:t>
            </w:r>
            <w:r w:rsidR="00AE2895">
              <w:t xml:space="preserve"> the Log</w:t>
            </w:r>
            <w:r w:rsidR="00C45F5C">
              <w:t>out</w:t>
            </w:r>
            <w:r w:rsidR="00AE2895">
              <w:t xml:space="preserve"> button 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22E61129" w:rsidR="0081027D" w:rsidRDefault="00000000">
            <w:pPr>
              <w:pStyle w:val="Standard"/>
            </w:pPr>
            <w:r>
              <w:tab/>
              <w:t>External</w:t>
            </w:r>
            <w:r w:rsidR="00AA0E5D">
              <w:t>s</w:t>
            </w:r>
          </w:p>
        </w:tc>
      </w:tr>
      <w:tr w:rsidR="0081027D" w14:paraId="435728F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228F58EB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AE2895">
              <w:t>Admin, Manager, Expert, Buyer, Sell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0DEF58D" w14:textId="14922DAA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 xml:space="preserve">: </w:t>
            </w:r>
          </w:p>
          <w:p w14:paraId="747EE654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C5126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B368EC1" w14:textId="1625CA36" w:rsidR="0081027D" w:rsidRDefault="00C45F5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user</w:t>
            </w:r>
            <w:r w:rsidR="00000000">
              <w:t xml:space="preserve"> clicks the log</w:t>
            </w:r>
            <w:r>
              <w:t>out</w:t>
            </w:r>
            <w:r w:rsidR="00000000">
              <w:t xml:space="preserve"> button.</w:t>
            </w:r>
          </w:p>
          <w:p w14:paraId="570F5BF4" w14:textId="77777777" w:rsidR="0081027D" w:rsidRDefault="00000000">
            <w:pPr>
              <w:pStyle w:val="Standard"/>
              <w:numPr>
                <w:ilvl w:val="0"/>
                <w:numId w:val="1"/>
              </w:numPr>
            </w:pPr>
            <w:r>
              <w:t xml:space="preserve">The </w:t>
            </w:r>
            <w:proofErr w:type="spellStart"/>
            <w:proofErr w:type="gramStart"/>
            <w:r>
              <w:t>informations</w:t>
            </w:r>
            <w:proofErr w:type="spellEnd"/>
            <w:proofErr w:type="gramEnd"/>
            <w:r>
              <w:t xml:space="preserve"> will be send to server to Authorization</w:t>
            </w:r>
          </w:p>
          <w:p w14:paraId="03477151" w14:textId="47BABD9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t xml:space="preserve">Access and refresh token </w:t>
            </w:r>
            <w:proofErr w:type="gramStart"/>
            <w:r>
              <w:t>generates</w:t>
            </w:r>
            <w:proofErr w:type="gramEnd"/>
            <w:r>
              <w:t xml:space="preserve"> and user will be </w:t>
            </w:r>
            <w:proofErr w:type="spellStart"/>
            <w:r>
              <w:t>Redicrect</w:t>
            </w:r>
            <w:proofErr w:type="spellEnd"/>
            <w:r>
              <w:t xml:space="preserve"> to </w:t>
            </w:r>
            <w:r w:rsidR="00C45F5C">
              <w:t xml:space="preserve">main </w:t>
            </w:r>
            <w:r>
              <w:t>page.</w:t>
            </w:r>
          </w:p>
        </w:tc>
      </w:tr>
      <w:tr w:rsidR="0081027D" w14:paraId="3565BE31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3A5DA3E8" w14:textId="77777777" w:rsidR="0081027D" w:rsidRDefault="0081027D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E3F83" w14:textId="77777777" w:rsidR="0081027D" w:rsidRDefault="00000000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1AFFBF29" w14:textId="1D6A0B56" w:rsidR="0081027D" w:rsidRDefault="0081027D" w:rsidP="00C45F5C">
            <w:pPr>
              <w:suppressAutoHyphens w:val="0"/>
            </w:pP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12EB9" w14:textId="77777777" w:rsidR="00080F8F" w:rsidRDefault="00080F8F">
      <w:r>
        <w:separator/>
      </w:r>
    </w:p>
  </w:endnote>
  <w:endnote w:type="continuationSeparator" w:id="0">
    <w:p w14:paraId="0E20ED1F" w14:textId="77777777" w:rsidR="00080F8F" w:rsidRDefault="00080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0F89E" w14:textId="77777777" w:rsidR="00080F8F" w:rsidRDefault="00080F8F">
      <w:r>
        <w:rPr>
          <w:color w:val="000000"/>
        </w:rPr>
        <w:separator/>
      </w:r>
    </w:p>
  </w:footnote>
  <w:footnote w:type="continuationSeparator" w:id="0">
    <w:p w14:paraId="1FC81822" w14:textId="77777777" w:rsidR="00080F8F" w:rsidRDefault="00080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1"/>
  </w:num>
  <w:num w:numId="2" w16cid:durableId="1352301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qgUAkquhWCwAAAA="/>
  </w:docVars>
  <w:rsids>
    <w:rsidRoot w:val="0081027D"/>
    <w:rsid w:val="00080F8F"/>
    <w:rsid w:val="0081027D"/>
    <w:rsid w:val="00886C61"/>
    <w:rsid w:val="00AA0E5D"/>
    <w:rsid w:val="00AE2895"/>
    <w:rsid w:val="00C45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2</cp:revision>
  <dcterms:created xsi:type="dcterms:W3CDTF">2022-12-27T19:09:00Z</dcterms:created>
  <dcterms:modified xsi:type="dcterms:W3CDTF">2022-12-27T19:09:00Z</dcterms:modified>
</cp:coreProperties>
</file>